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EEC340" w14:textId="77777777" w:rsidR="00557536" w:rsidRPr="00FE2AA0" w:rsidRDefault="00557536">
      <w:pPr>
        <w:rPr>
          <w:rFonts w:asciiTheme="majorHAnsi" w:hAnsiTheme="majorHAnsi" w:cstheme="majorHAnsi"/>
        </w:rPr>
      </w:pPr>
    </w:p>
    <w:p w14:paraId="78C517AF" w14:textId="77777777" w:rsidR="00307799" w:rsidRPr="00FE2AA0" w:rsidRDefault="00307799">
      <w:pPr>
        <w:rPr>
          <w:rFonts w:asciiTheme="majorHAnsi" w:hAnsiTheme="majorHAnsi" w:cstheme="majorHAnsi"/>
        </w:rPr>
      </w:pPr>
    </w:p>
    <w:p w14:paraId="3C2A7F93" w14:textId="77777777" w:rsidR="00307799" w:rsidRPr="00FE2AA0" w:rsidRDefault="00307799">
      <w:pPr>
        <w:rPr>
          <w:rFonts w:asciiTheme="majorHAnsi" w:hAnsiTheme="majorHAnsi" w:cstheme="majorHAnsi"/>
        </w:rPr>
      </w:pPr>
    </w:p>
    <w:p w14:paraId="456CEC90" w14:textId="77777777" w:rsidR="00307799" w:rsidRPr="00FE2AA0" w:rsidRDefault="00307799">
      <w:pPr>
        <w:rPr>
          <w:rFonts w:asciiTheme="majorHAnsi" w:hAnsiTheme="majorHAnsi" w:cstheme="majorHAnsi"/>
        </w:rPr>
      </w:pPr>
    </w:p>
    <w:p w14:paraId="7EBC390F" w14:textId="77777777" w:rsidR="00307799" w:rsidRPr="00FE2AA0" w:rsidRDefault="00307799" w:rsidP="00307799">
      <w:pPr>
        <w:jc w:val="center"/>
        <w:rPr>
          <w:rFonts w:asciiTheme="majorHAnsi" w:hAnsiTheme="majorHAnsi" w:cstheme="majorHAnsi"/>
          <w:b/>
          <w:bCs/>
        </w:rPr>
      </w:pPr>
      <w:r w:rsidRPr="00FE2AA0">
        <w:rPr>
          <w:rFonts w:asciiTheme="majorHAnsi" w:hAnsiTheme="majorHAnsi" w:cstheme="majorHAnsi"/>
          <w:b/>
          <w:bCs/>
        </w:rPr>
        <w:t>PASS ACKNOWLEDGEMENT RECEIPT</w:t>
      </w:r>
    </w:p>
    <w:p w14:paraId="15E5F21B" w14:textId="77777777" w:rsidR="00307799" w:rsidRPr="00FE2AA0" w:rsidRDefault="00307799" w:rsidP="00307799">
      <w:pPr>
        <w:jc w:val="center"/>
        <w:rPr>
          <w:rFonts w:asciiTheme="majorHAnsi" w:hAnsiTheme="majorHAnsi" w:cstheme="majorHAnsi"/>
          <w:b/>
          <w:bCs/>
          <w:color w:val="FF0000"/>
        </w:rPr>
      </w:pPr>
    </w:p>
    <w:p w14:paraId="3185C0D0" w14:textId="77777777" w:rsidR="00307799" w:rsidRPr="00FE2AA0" w:rsidRDefault="00307799" w:rsidP="00307799">
      <w:pPr>
        <w:rPr>
          <w:rFonts w:asciiTheme="majorHAnsi" w:hAnsiTheme="majorHAnsi" w:cstheme="majorHAnsi"/>
          <w:b/>
          <w:bCs/>
          <w:color w:val="FF0000"/>
          <w:sz w:val="22"/>
          <w:szCs w:val="22"/>
        </w:rPr>
      </w:pPr>
    </w:p>
    <w:p w14:paraId="7342BE95" w14:textId="77777777" w:rsidR="00307799" w:rsidRPr="00FE2AA0" w:rsidRDefault="00307799" w:rsidP="00FE2AA0">
      <w:pPr>
        <w:rPr>
          <w:rFonts w:asciiTheme="majorHAnsi" w:hAnsiTheme="majorHAnsi" w:cstheme="majorHAnsi"/>
          <w:bCs/>
          <w:sz w:val="22"/>
          <w:szCs w:val="22"/>
        </w:rPr>
      </w:pPr>
      <w:r w:rsidRPr="00FE2AA0">
        <w:rPr>
          <w:rFonts w:asciiTheme="majorHAnsi" w:hAnsiTheme="majorHAnsi" w:cstheme="majorHAnsi"/>
          <w:bCs/>
          <w:sz w:val="22"/>
          <w:szCs w:val="22"/>
        </w:rPr>
        <w:t>This is to acknowledge the receipt of pass for the below:</w:t>
      </w:r>
    </w:p>
    <w:p w14:paraId="62963DDB" w14:textId="77777777" w:rsidR="00307799" w:rsidRPr="00FE2AA0" w:rsidRDefault="00307799" w:rsidP="00307799">
      <w:pPr>
        <w:rPr>
          <w:rFonts w:asciiTheme="majorHAnsi" w:hAnsiTheme="majorHAnsi" w:cstheme="majorHAnsi"/>
          <w:b/>
          <w:bCs/>
          <w:sz w:val="22"/>
          <w:szCs w:val="22"/>
        </w:rPr>
      </w:pPr>
    </w:p>
    <w:tbl>
      <w:tblPr>
        <w:tblStyle w:val="GridTable4-Accent1"/>
        <w:tblW w:w="11070" w:type="dxa"/>
        <w:tblInd w:w="-995" w:type="dxa"/>
        <w:tblLook w:val="04A0" w:firstRow="1" w:lastRow="0" w:firstColumn="1" w:lastColumn="0" w:noHBand="0" w:noVBand="1"/>
      </w:tblPr>
      <w:tblGrid>
        <w:gridCol w:w="2790"/>
        <w:gridCol w:w="1530"/>
        <w:gridCol w:w="1980"/>
        <w:gridCol w:w="2160"/>
        <w:gridCol w:w="1440"/>
        <w:gridCol w:w="1170"/>
      </w:tblGrid>
      <w:tr w:rsidR="00FE2AA0" w:rsidRPr="00FE2AA0" w14:paraId="1C7AEC09" w14:textId="77777777" w:rsidTr="00FE2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70" w:type="dxa"/>
            <w:gridSpan w:val="6"/>
          </w:tcPr>
          <w:p w14:paraId="38CFF1C5" w14:textId="77777777" w:rsidR="00FE2AA0" w:rsidRPr="00FE2AA0" w:rsidRDefault="00FE2AA0" w:rsidP="00FE2AA0">
            <w:pPr>
              <w:spacing w:before="12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>
              <w:rPr>
                <w:rFonts w:asciiTheme="majorHAnsi" w:hAnsiTheme="majorHAnsi" w:cstheme="majorHAnsi"/>
                <w:sz w:val="22"/>
                <w:szCs w:val="22"/>
              </w:rPr>
              <w:t>Employee Details</w:t>
            </w:r>
          </w:p>
        </w:tc>
      </w:tr>
      <w:tr w:rsidR="00FE2AA0" w:rsidRPr="00FE2AA0" w14:paraId="03AB4953" w14:textId="77777777" w:rsidTr="00FE2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0" w:type="dxa"/>
          </w:tcPr>
          <w:p w14:paraId="32BDC41A" w14:textId="77777777" w:rsidR="00307799" w:rsidRPr="00FE2AA0" w:rsidRDefault="00307799" w:rsidP="00FE2AA0">
            <w:pPr>
              <w:spacing w:before="120"/>
              <w:jc w:val="center"/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</w:pPr>
            <w:r w:rsidRPr="00FE2AA0">
              <w:rPr>
                <w:rFonts w:asciiTheme="majorHAnsi" w:hAnsiTheme="majorHAnsi" w:cstheme="majorHAnsi"/>
                <w:sz w:val="22"/>
                <w:szCs w:val="22"/>
              </w:rPr>
              <w:t>Employee Name</w:t>
            </w:r>
          </w:p>
        </w:tc>
        <w:tc>
          <w:tcPr>
            <w:tcW w:w="1530" w:type="dxa"/>
          </w:tcPr>
          <w:p w14:paraId="3518E114" w14:textId="77777777" w:rsidR="00307799" w:rsidRPr="00FE2AA0" w:rsidRDefault="00307799" w:rsidP="00307799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FE2AA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Emp.  ID</w:t>
            </w:r>
          </w:p>
        </w:tc>
        <w:tc>
          <w:tcPr>
            <w:tcW w:w="1980" w:type="dxa"/>
          </w:tcPr>
          <w:p w14:paraId="167F889F" w14:textId="77777777" w:rsidR="00307799" w:rsidRPr="00FE2AA0" w:rsidRDefault="00307799" w:rsidP="00307799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FE2AA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Job Title</w:t>
            </w:r>
          </w:p>
        </w:tc>
        <w:tc>
          <w:tcPr>
            <w:tcW w:w="2160" w:type="dxa"/>
          </w:tcPr>
          <w:p w14:paraId="35A8F2C3" w14:textId="77777777" w:rsidR="00307799" w:rsidRPr="00FE2AA0" w:rsidRDefault="00307799" w:rsidP="00307799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FE2AA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Line Manager</w:t>
            </w:r>
          </w:p>
        </w:tc>
        <w:tc>
          <w:tcPr>
            <w:tcW w:w="1440" w:type="dxa"/>
          </w:tcPr>
          <w:p w14:paraId="2D75E2C1" w14:textId="77777777" w:rsidR="00307799" w:rsidRPr="00FE2AA0" w:rsidRDefault="00307799" w:rsidP="00307799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FE2AA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Type of Pass</w:t>
            </w:r>
          </w:p>
        </w:tc>
        <w:tc>
          <w:tcPr>
            <w:tcW w:w="1170" w:type="dxa"/>
          </w:tcPr>
          <w:p w14:paraId="1E88DDA2" w14:textId="77777777" w:rsidR="00307799" w:rsidRPr="00FE2AA0" w:rsidRDefault="00307799" w:rsidP="00307799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FE2AA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Project </w:t>
            </w:r>
          </w:p>
        </w:tc>
      </w:tr>
      <w:tr w:rsidR="00307799" w:rsidRPr="00FE2AA0" w14:paraId="13A9A926" w14:textId="77777777" w:rsidTr="00FE2AA0">
        <w:trPr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90" w:type="dxa"/>
          </w:tcPr>
          <w:p w14:paraId="5D28B4D7" w14:textId="77777777" w:rsidR="00307799" w:rsidRPr="00FE2AA0" w:rsidRDefault="00307799" w:rsidP="00FE2AA0">
            <w:pPr>
              <w:spacing w:before="120"/>
              <w:jc w:val="center"/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1530" w:type="dxa"/>
          </w:tcPr>
          <w:p w14:paraId="7DAE8514" w14:textId="77777777" w:rsidR="00307799" w:rsidRPr="00FE2AA0" w:rsidRDefault="00307799" w:rsidP="00307799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1980" w:type="dxa"/>
          </w:tcPr>
          <w:p w14:paraId="2B343C77" w14:textId="77777777" w:rsidR="00307799" w:rsidRPr="00FE2AA0" w:rsidRDefault="00307799" w:rsidP="00307799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2160" w:type="dxa"/>
          </w:tcPr>
          <w:p w14:paraId="0E005FCD" w14:textId="77777777" w:rsidR="00307799" w:rsidRPr="00FE2AA0" w:rsidRDefault="00307799" w:rsidP="00307799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1440" w:type="dxa"/>
          </w:tcPr>
          <w:p w14:paraId="3F67E249" w14:textId="77777777" w:rsidR="00307799" w:rsidRPr="00FE2AA0" w:rsidRDefault="00307799" w:rsidP="00307799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1170" w:type="dxa"/>
          </w:tcPr>
          <w:p w14:paraId="0F60E7CF" w14:textId="77777777" w:rsidR="00307799" w:rsidRPr="00FE2AA0" w:rsidRDefault="00307799" w:rsidP="00307799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</w:tbl>
    <w:p w14:paraId="6ECACC14" w14:textId="77777777" w:rsidR="00307799" w:rsidRPr="00FE2AA0" w:rsidRDefault="00307799" w:rsidP="00307799">
      <w:pPr>
        <w:spacing w:before="120"/>
        <w:rPr>
          <w:rFonts w:asciiTheme="majorHAnsi" w:hAnsiTheme="majorHAnsi" w:cstheme="majorHAnsi"/>
          <w:b/>
          <w:bCs/>
          <w:sz w:val="22"/>
          <w:szCs w:val="22"/>
        </w:rPr>
      </w:pPr>
    </w:p>
    <w:tbl>
      <w:tblPr>
        <w:tblStyle w:val="GridTable4-Accent1"/>
        <w:tblpPr w:leftFromText="180" w:rightFromText="180" w:vertAnchor="text" w:horzAnchor="margin" w:tblpX="-1000" w:tblpY="193"/>
        <w:tblW w:w="11065" w:type="dxa"/>
        <w:tblLook w:val="04A0" w:firstRow="1" w:lastRow="0" w:firstColumn="1" w:lastColumn="0" w:noHBand="0" w:noVBand="1"/>
      </w:tblPr>
      <w:tblGrid>
        <w:gridCol w:w="3199"/>
        <w:gridCol w:w="3994"/>
        <w:gridCol w:w="3872"/>
      </w:tblGrid>
      <w:tr w:rsidR="00307799" w:rsidRPr="00FE2AA0" w14:paraId="34B674EF" w14:textId="77777777" w:rsidTr="00FE2A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065" w:type="dxa"/>
            <w:gridSpan w:val="3"/>
          </w:tcPr>
          <w:p w14:paraId="7503FAB9" w14:textId="48F94BEC" w:rsidR="00307799" w:rsidRPr="00FE2AA0" w:rsidRDefault="0045361D" w:rsidP="00FE2AA0">
            <w:pPr>
              <w:spacing w:before="12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FE2AA0">
              <w:rPr>
                <w:rFonts w:asciiTheme="majorHAnsi" w:hAnsiTheme="majorHAnsi" w:cstheme="majorHAnsi"/>
                <w:sz w:val="22"/>
                <w:szCs w:val="22"/>
              </w:rPr>
              <w:t>Acknowledgement</w:t>
            </w:r>
          </w:p>
        </w:tc>
      </w:tr>
      <w:tr w:rsidR="00307799" w:rsidRPr="00FE2AA0" w14:paraId="53E34BEC" w14:textId="77777777" w:rsidTr="00FE2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9" w:type="dxa"/>
          </w:tcPr>
          <w:p w14:paraId="56B0B3B0" w14:textId="77777777" w:rsidR="00307799" w:rsidRPr="00FE2AA0" w:rsidRDefault="00307799" w:rsidP="00FE2AA0">
            <w:pPr>
              <w:spacing w:before="120"/>
              <w:jc w:val="center"/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</w:pPr>
            <w:r w:rsidRPr="00FE2AA0">
              <w:rPr>
                <w:rFonts w:asciiTheme="majorHAnsi" w:hAnsiTheme="majorHAnsi" w:cstheme="majorHAnsi"/>
                <w:sz w:val="22"/>
                <w:szCs w:val="22"/>
              </w:rPr>
              <w:t>Location</w:t>
            </w:r>
          </w:p>
        </w:tc>
        <w:tc>
          <w:tcPr>
            <w:tcW w:w="3994" w:type="dxa"/>
          </w:tcPr>
          <w:p w14:paraId="53EA4FFC" w14:textId="77777777" w:rsidR="00307799" w:rsidRPr="00FE2AA0" w:rsidRDefault="00307799" w:rsidP="00FE2AA0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FE2AA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Received by</w:t>
            </w:r>
          </w:p>
        </w:tc>
        <w:tc>
          <w:tcPr>
            <w:tcW w:w="3872" w:type="dxa"/>
          </w:tcPr>
          <w:p w14:paraId="5F0B69B6" w14:textId="77777777" w:rsidR="00307799" w:rsidRPr="00FE2AA0" w:rsidRDefault="00307799" w:rsidP="00FE2AA0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  <w:r w:rsidRPr="00FE2AA0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 xml:space="preserve">Date/ Signature </w:t>
            </w:r>
          </w:p>
        </w:tc>
      </w:tr>
      <w:tr w:rsidR="006042F6" w:rsidRPr="00FE2AA0" w14:paraId="072C6B0A" w14:textId="77777777" w:rsidTr="00FE2AA0">
        <w:trPr>
          <w:trHeight w:val="11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9" w:type="dxa"/>
          </w:tcPr>
          <w:p w14:paraId="51E490A6" w14:textId="77777777" w:rsidR="006042F6" w:rsidRPr="00FE2AA0" w:rsidRDefault="006042F6" w:rsidP="00FE2AA0">
            <w:pPr>
              <w:spacing w:before="120"/>
              <w:jc w:val="center"/>
              <w:rPr>
                <w:rFonts w:asciiTheme="majorHAnsi" w:hAnsiTheme="majorHAnsi" w:cstheme="majorHAnsi"/>
                <w:b w:val="0"/>
                <w:bCs w:val="0"/>
                <w:sz w:val="22"/>
                <w:szCs w:val="22"/>
              </w:rPr>
            </w:pPr>
          </w:p>
        </w:tc>
        <w:tc>
          <w:tcPr>
            <w:tcW w:w="3994" w:type="dxa"/>
          </w:tcPr>
          <w:p w14:paraId="488E0A12" w14:textId="77777777" w:rsidR="006042F6" w:rsidRPr="00FE2AA0" w:rsidRDefault="006042F6" w:rsidP="00FE2AA0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  <w:tc>
          <w:tcPr>
            <w:tcW w:w="3872" w:type="dxa"/>
          </w:tcPr>
          <w:p w14:paraId="0C251F3F" w14:textId="77777777" w:rsidR="006042F6" w:rsidRPr="00FE2AA0" w:rsidRDefault="006042F6" w:rsidP="00FE2AA0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</w:pPr>
          </w:p>
        </w:tc>
      </w:tr>
    </w:tbl>
    <w:p w14:paraId="4E13061F" w14:textId="77777777" w:rsidR="006042F6" w:rsidRPr="00FE2AA0" w:rsidRDefault="006042F6">
      <w:pPr>
        <w:rPr>
          <w:rFonts w:asciiTheme="majorHAnsi" w:hAnsiTheme="majorHAnsi" w:cstheme="majorHAnsi"/>
          <w:sz w:val="22"/>
          <w:szCs w:val="22"/>
        </w:rPr>
      </w:pPr>
    </w:p>
    <w:p w14:paraId="4ADEA289" w14:textId="77777777" w:rsidR="006042F6" w:rsidRPr="00FE2AA0" w:rsidRDefault="006042F6">
      <w:pPr>
        <w:rPr>
          <w:rFonts w:asciiTheme="majorHAnsi" w:hAnsiTheme="majorHAnsi" w:cstheme="majorHAnsi"/>
          <w:sz w:val="22"/>
          <w:szCs w:val="22"/>
        </w:rPr>
      </w:pPr>
    </w:p>
    <w:p w14:paraId="5A0E425A" w14:textId="77777777" w:rsidR="00FE2AA0" w:rsidRPr="00FE2AA0" w:rsidRDefault="00FE2AA0">
      <w:pPr>
        <w:rPr>
          <w:rFonts w:asciiTheme="majorHAnsi" w:hAnsiTheme="majorHAnsi" w:cstheme="majorHAnsi"/>
        </w:rPr>
      </w:pPr>
    </w:p>
    <w:p w14:paraId="701455B4" w14:textId="77777777" w:rsidR="00FE2AA0" w:rsidRPr="00307799" w:rsidRDefault="00FE2AA0">
      <w:pPr>
        <w:rPr>
          <w:rFonts w:asciiTheme="majorHAnsi" w:hAnsiTheme="majorHAnsi" w:cstheme="majorHAnsi"/>
        </w:rPr>
      </w:pPr>
    </w:p>
    <w:sectPr w:rsidR="00FE2AA0" w:rsidRPr="00307799" w:rsidSect="00D7737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0" w:h="1682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97896" w14:textId="77777777" w:rsidR="00157E7F" w:rsidRDefault="00157E7F" w:rsidP="00A51D5C">
      <w:r>
        <w:separator/>
      </w:r>
    </w:p>
  </w:endnote>
  <w:endnote w:type="continuationSeparator" w:id="0">
    <w:p w14:paraId="0994EE40" w14:textId="77777777" w:rsidR="00157E7F" w:rsidRDefault="00157E7F" w:rsidP="00A51D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78DFA" w14:textId="77777777" w:rsidR="005E5E68" w:rsidRDefault="005E5E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3B5D1" w14:textId="3983DAC9" w:rsidR="00A4242D" w:rsidRDefault="00A4242D">
    <w:pPr>
      <w:pStyle w:val="Footer"/>
    </w:pPr>
    <w:r w:rsidRPr="00F2292F">
      <w:rPr>
        <w:rFonts w:asciiTheme="majorHAnsi" w:hAnsiTheme="majorHAnsi"/>
        <w:noProof/>
        <w:sz w:val="14"/>
        <w:szCs w:val="14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A999654" wp14:editId="6AB01159">
              <wp:simplePos x="0" y="0"/>
              <wp:positionH relativeFrom="column">
                <wp:posOffset>5391150</wp:posOffset>
              </wp:positionH>
              <wp:positionV relativeFrom="paragraph">
                <wp:posOffset>-291465</wp:posOffset>
              </wp:positionV>
              <wp:extent cx="692150" cy="336550"/>
              <wp:effectExtent l="0" t="0" r="0" b="635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92150" cy="3365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6B6BC5" w14:textId="7F9AE88D" w:rsidR="00A4242D" w:rsidRPr="00F2292F" w:rsidRDefault="00A4242D" w:rsidP="00A4242D">
                          <w:pPr>
                            <w:jc w:val="right"/>
                            <w:rPr>
                              <w:rFonts w:asciiTheme="majorHAnsi" w:hAnsiTheme="majorHAnsi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14"/>
                              <w:szCs w:val="14"/>
                            </w:rPr>
                            <w:t>HRF542</w:t>
                          </w:r>
                          <w:r>
                            <w:rPr>
                              <w:rFonts w:asciiTheme="majorHAnsi" w:hAnsiTheme="majorHAnsi"/>
                              <w:sz w:val="14"/>
                              <w:szCs w:val="14"/>
                            </w:rPr>
                            <w:br/>
                            <w:t>Version 1</w:t>
                          </w:r>
                        </w:p>
                        <w:p w14:paraId="0D122528" w14:textId="77777777" w:rsidR="00A4242D" w:rsidRPr="00FC2B14" w:rsidRDefault="00A4242D" w:rsidP="00A4242D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</w:p>
                        <w:p w14:paraId="0C28390A" w14:textId="77777777" w:rsidR="00A4242D" w:rsidRPr="00FC2B14" w:rsidRDefault="00A4242D" w:rsidP="00A4242D">
                          <w:pPr>
                            <w:jc w:val="right"/>
                            <w:rPr>
                              <w:sz w:val="14"/>
                              <w:szCs w:val="14"/>
                            </w:rPr>
                          </w:pPr>
                          <w:r w:rsidRPr="00FC2B14">
                            <w:rPr>
                              <w:sz w:val="14"/>
                              <w:szCs w:val="14"/>
                            </w:rPr>
                            <w:t>Version 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A999654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6" type="#_x0000_t202" style="position:absolute;margin-left:424.5pt;margin-top:-22.95pt;width:54.5pt;height:2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" fillcolor="white [3201]" stroked="f" strokeweight=".5pt">
              <v:textbox>
                <w:txbxContent>
                  <w:p w14:paraId="2D6B6BC5" w14:textId="7F9AE88D" w:rsidR="00A4242D" w:rsidRPr="00F2292F" w:rsidRDefault="00A4242D" w:rsidP="00A4242D">
                    <w:pPr>
                      <w:jc w:val="right"/>
                      <w:rPr>
                        <w:rFonts w:asciiTheme="majorHAnsi" w:hAnsiTheme="majorHAnsi"/>
                        <w:sz w:val="14"/>
                        <w:szCs w:val="14"/>
                      </w:rPr>
                    </w:pPr>
                    <w:r>
                      <w:rPr>
                        <w:rFonts w:asciiTheme="majorHAnsi" w:hAnsiTheme="majorHAnsi"/>
                        <w:sz w:val="14"/>
                        <w:szCs w:val="14"/>
                      </w:rPr>
                      <w:t>HRF542</w:t>
                    </w:r>
                    <w:r>
                      <w:rPr>
                        <w:rFonts w:asciiTheme="majorHAnsi" w:hAnsiTheme="majorHAnsi"/>
                        <w:sz w:val="14"/>
                        <w:szCs w:val="14"/>
                      </w:rPr>
                      <w:br/>
                      <w:t>Version 1</w:t>
                    </w:r>
                  </w:p>
                  <w:p w14:paraId="0D122528" w14:textId="77777777" w:rsidR="00A4242D" w:rsidRPr="00FC2B14" w:rsidRDefault="00A4242D" w:rsidP="00A4242D">
                    <w:pPr>
                      <w:jc w:val="right"/>
                      <w:rPr>
                        <w:sz w:val="14"/>
                        <w:szCs w:val="14"/>
                      </w:rPr>
                    </w:pPr>
                  </w:p>
                  <w:p w14:paraId="0C28390A" w14:textId="77777777" w:rsidR="00A4242D" w:rsidRPr="00FC2B14" w:rsidRDefault="00A4242D" w:rsidP="00A4242D">
                    <w:pPr>
                      <w:jc w:val="right"/>
                      <w:rPr>
                        <w:sz w:val="14"/>
                        <w:szCs w:val="14"/>
                      </w:rPr>
                    </w:pPr>
                    <w:r w:rsidRPr="00FC2B14">
                      <w:rPr>
                        <w:sz w:val="14"/>
                        <w:szCs w:val="14"/>
                      </w:rPr>
                      <w:t>Version 1</w:t>
                    </w:r>
                  </w:p>
                </w:txbxContent>
              </v:textbox>
            </v:shape>
          </w:pict>
        </mc:Fallback>
      </mc:AlternateContent>
    </w:r>
    <w:r w:rsidRPr="00F2292F">
      <w:rPr>
        <w:rFonts w:asciiTheme="majorHAnsi" w:hAnsiTheme="majorHAnsi"/>
        <w:noProof/>
        <w:sz w:val="14"/>
        <w:szCs w:val="1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34FB9A2" wp14:editId="6E012AF3">
              <wp:simplePos x="0" y="0"/>
              <wp:positionH relativeFrom="column">
                <wp:posOffset>942975</wp:posOffset>
              </wp:positionH>
              <wp:positionV relativeFrom="paragraph">
                <wp:posOffset>-291465</wp:posOffset>
              </wp:positionV>
              <wp:extent cx="1333500" cy="34798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33500" cy="3479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DD8FF2" w14:textId="5204421D" w:rsidR="00A4242D" w:rsidRPr="00F2292F" w:rsidRDefault="00A4242D" w:rsidP="00A4242D">
                          <w:pPr>
                            <w:rPr>
                              <w:rFonts w:asciiTheme="majorHAnsi" w:hAnsiTheme="majorHAnsi"/>
                              <w:sz w:val="14"/>
                              <w:szCs w:val="14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14"/>
                              <w:szCs w:val="14"/>
                            </w:rPr>
                            <w:t xml:space="preserve">Pass Acknowledgement </w:t>
                          </w:r>
                          <w:r w:rsidR="005E5E68">
                            <w:rPr>
                              <w:rFonts w:asciiTheme="majorHAnsi" w:hAnsiTheme="majorHAnsi"/>
                              <w:sz w:val="14"/>
                              <w:szCs w:val="14"/>
                            </w:rPr>
                            <w:t>Receipt</w:t>
                          </w:r>
                          <w:r>
                            <w:rPr>
                              <w:rFonts w:asciiTheme="majorHAnsi" w:hAnsiTheme="majorHAnsi"/>
                              <w:sz w:val="14"/>
                              <w:szCs w:val="14"/>
                            </w:rPr>
                            <w:br/>
                            <w:t>December 2021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34FB9A2" id="Text Box 7" o:spid="_x0000_s1027" type="#_x0000_t202" style="position:absolute;margin-left:74.25pt;margin-top:-22.95pt;width:105pt;height:27.4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" fillcolor="white [3201]" stroked="f" strokeweight=".5pt">
              <v:textbox>
                <w:txbxContent>
                  <w:p w14:paraId="34DD8FF2" w14:textId="5204421D" w:rsidR="00A4242D" w:rsidRPr="00F2292F" w:rsidRDefault="00A4242D" w:rsidP="00A4242D">
                    <w:pPr>
                      <w:rPr>
                        <w:rFonts w:asciiTheme="majorHAnsi" w:hAnsiTheme="majorHAnsi"/>
                        <w:sz w:val="14"/>
                        <w:szCs w:val="14"/>
                      </w:rPr>
                    </w:pPr>
                    <w:r>
                      <w:rPr>
                        <w:rFonts w:asciiTheme="majorHAnsi" w:hAnsiTheme="majorHAnsi"/>
                        <w:sz w:val="14"/>
                        <w:szCs w:val="14"/>
                      </w:rPr>
                      <w:t xml:space="preserve">Pass Acknowledgement </w:t>
                    </w:r>
                    <w:r w:rsidR="005E5E68">
                      <w:rPr>
                        <w:rFonts w:asciiTheme="majorHAnsi" w:hAnsiTheme="majorHAnsi"/>
                        <w:sz w:val="14"/>
                        <w:szCs w:val="14"/>
                      </w:rPr>
                      <w:t>Receipt</w:t>
                    </w:r>
                    <w:r>
                      <w:rPr>
                        <w:rFonts w:asciiTheme="majorHAnsi" w:hAnsiTheme="majorHAnsi"/>
                        <w:sz w:val="14"/>
                        <w:szCs w:val="14"/>
                      </w:rPr>
                      <w:br/>
                      <w:t>December 2021</w:t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7FFDB" w14:textId="77777777" w:rsidR="005E5E68" w:rsidRDefault="005E5E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28C084" w14:textId="77777777" w:rsidR="00157E7F" w:rsidRDefault="00157E7F" w:rsidP="00A51D5C">
      <w:r>
        <w:separator/>
      </w:r>
    </w:p>
  </w:footnote>
  <w:footnote w:type="continuationSeparator" w:id="0">
    <w:p w14:paraId="15FD5424" w14:textId="77777777" w:rsidR="00157E7F" w:rsidRDefault="00157E7F" w:rsidP="00A51D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EF978" w14:textId="77777777" w:rsidR="005E5E68" w:rsidRDefault="005E5E6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C94C" w14:textId="0B0E2A92" w:rsidR="00307799" w:rsidRPr="00A51D5C" w:rsidRDefault="00307799" w:rsidP="00A51D5C">
    <w:pPr>
      <w:pStyle w:val="Header"/>
    </w:pPr>
    <w:r>
      <w:rPr>
        <w:noProof/>
        <w:lang w:val="en-US"/>
      </w:rPr>
      <w:drawing>
        <wp:anchor distT="0" distB="0" distL="114300" distR="114300" simplePos="0" relativeHeight="251658240" behindDoc="1" locked="0" layoutInCell="1" allowOverlap="1" wp14:anchorId="0AA401EB" wp14:editId="0EC4744A">
          <wp:simplePos x="0" y="0"/>
          <wp:positionH relativeFrom="column">
            <wp:posOffset>-899652</wp:posOffset>
          </wp:positionH>
          <wp:positionV relativeFrom="paragraph">
            <wp:posOffset>-449580</wp:posOffset>
          </wp:positionV>
          <wp:extent cx="7536478" cy="10652400"/>
          <wp:effectExtent l="0" t="0" r="0" b="317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6478" cy="10652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26D46A" w14:textId="77777777" w:rsidR="005E5E68" w:rsidRDefault="005E5E6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DE0MTY1NjQzNjFX0lEKTi0uzszPAykwrAUAIymIdSwAAAA="/>
  </w:docVars>
  <w:rsids>
    <w:rsidRoot w:val="00A51D5C"/>
    <w:rsid w:val="00150ACE"/>
    <w:rsid w:val="00157E7F"/>
    <w:rsid w:val="00184AFC"/>
    <w:rsid w:val="00307799"/>
    <w:rsid w:val="00344F30"/>
    <w:rsid w:val="0045361D"/>
    <w:rsid w:val="00557536"/>
    <w:rsid w:val="005E5E68"/>
    <w:rsid w:val="006042F6"/>
    <w:rsid w:val="007B0C84"/>
    <w:rsid w:val="00A4242D"/>
    <w:rsid w:val="00A51D5C"/>
    <w:rsid w:val="00AE4B5F"/>
    <w:rsid w:val="00B419C6"/>
    <w:rsid w:val="00D77371"/>
    <w:rsid w:val="00FE2A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EE9BEF7"/>
  <w15:chartTrackingRefBased/>
  <w15:docId w15:val="{92A681BF-1463-9F4F-A596-BC00256AF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1D5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51D5C"/>
  </w:style>
  <w:style w:type="paragraph" w:styleId="Footer">
    <w:name w:val="footer"/>
    <w:basedOn w:val="Normal"/>
    <w:link w:val="FooterChar"/>
    <w:uiPriority w:val="99"/>
    <w:unhideWhenUsed/>
    <w:rsid w:val="00A51D5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51D5C"/>
  </w:style>
  <w:style w:type="table" w:styleId="TableGrid">
    <w:name w:val="Table Grid"/>
    <w:basedOn w:val="TableNormal"/>
    <w:uiPriority w:val="59"/>
    <w:rsid w:val="00307799"/>
    <w:rPr>
      <w:sz w:val="22"/>
      <w:szCs w:val="22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FE2AA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1">
    <w:name w:val="Grid Table 4 Accent 1"/>
    <w:basedOn w:val="TableNormal"/>
    <w:uiPriority w:val="49"/>
    <w:rsid w:val="00FE2AA0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f Abdulla</dc:creator>
  <cp:keywords/>
  <dc:description/>
  <cp:lastModifiedBy>Madeline Janiola</cp:lastModifiedBy>
  <cp:revision>6</cp:revision>
  <dcterms:created xsi:type="dcterms:W3CDTF">2021-11-25T09:02:00Z</dcterms:created>
  <dcterms:modified xsi:type="dcterms:W3CDTF">2021-12-19T08:44:00Z</dcterms:modified>
</cp:coreProperties>
</file>